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ST-EFS</w:t>
      </w:r>
      <w:r>
        <w:t xml:space="preserve"> </w:t>
      </w:r>
      <w:r>
        <w:t xml:space="preserve">-</w:t>
      </w:r>
      <w:r>
        <w:t xml:space="preserve"> </w:t>
      </w:r>
      <w:r>
        <w:t xml:space="preserve">TLFs</w:t>
      </w:r>
      <w:r>
        <w:t xml:space="preserve"> </w:t>
      </w:r>
      <w:r>
        <w:t xml:space="preserve">for</w:t>
      </w:r>
      <w:r>
        <w:t xml:space="preserve"> </w:t>
      </w:r>
      <w:r>
        <w:t xml:space="preserve">ROP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Xb373b8bdc17bdb71e0028ca552d89d2740befc9"/>
    <w:p>
      <w:pPr>
        <w:pStyle w:val="Heading1"/>
      </w:pPr>
      <w:r>
        <w:t xml:space="preserve">Table 2 Patient Disposition &amp; Follow-up Visit Compliance by Interval</w:t>
      </w:r>
    </w:p>
    <w:p>
      <w:pPr>
        <w:pStyle w:val="FirstParagraph"/>
      </w:pPr>
      <w:r>
        <w:t xml:space="preserve">Enrolled Population (N=4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40"/>
        <w:gridCol w:w="2520"/>
        <w:gridCol w:w="2520"/>
        <w:gridCol w:w="2520"/>
        <w:gridCol w:w="2520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 Status at Follow-Up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 Day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Month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 Year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 Years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igible for Visit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/42 (100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/42 (78.6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/42 (76.2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/42 (47.6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 Completed Within Window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/42 (76.2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/42 (64.3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/42 (50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42 (26.2%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 Completed Outside Window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/42 (21.4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2 (7.1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2 (7.1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2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t Not Performed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42 (28.6%)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/42 (42.9%)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/42 (73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] Patients are eligible if they complete the visit or their visit window is open and prior to FU visit window , they (a) are alive , (b) are not explanted,  (c) did not withdraw from study,  (d) are not lost to FU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2] Specify the visit window: 30 Days FU window (23-37 days), 6 FU window (166-194 days), 1 year FU window (335-390 days).</w:t>
            </w:r>
          </w:p>
        </w:tc>
      </w:tr>
      <w:tr>
        <w:trPr>
          <w:trHeight w:val="360" w:hRule="auto"/>
        </w:trPr>
        footer3
        <w:tc>
          <w:tcPr>
            <w:gridSpan w:val="5"/>
            <w:tcBorders>
              <w:bottom w:val="none" w:sz="0" w:space="0" w:color="FFFFFF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measures: %</w:t>
            </w:r>
          </w:p>
        </w:tc>
      </w:tr>
      <w:tr>
        <w:trPr>
          <w:trHeight w:val="360" w:hRule="auto"/>
        </w:trPr>
        footer4
        <w:tc>
          <w:tcPr>
            <w:gridSpan w:val="5"/>
            <w:tcBorders>
              <w:bottom w:val="single" w:sz="8" w:space="0" w:color="666666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: t1_enrollmentbysite.R Extract Date: 09JUL2025 Run Date (Time): 05Aug2025 (16:21)</w:t>
            </w:r>
          </w:p>
        </w:tc>
      </w:tr>
    </w:tbl>
    <w:p>
      <w:r>
        <w:br w:type="page"/>
      </w:r>
    </w:p>
    <w:bookmarkEnd w:id="20"/>
    <w:bookmarkStart w:id="21" w:name="Xd3c0b1b4b828887460ccda32c1a696e99bb2550"/>
    <w:p>
      <w:pPr>
        <w:pStyle w:val="Heading1"/>
      </w:pPr>
      <w:r>
        <w:t xml:space="preserve">Table 3 Demographics and Baseline Characteristics</w:t>
      </w:r>
    </w:p>
    <w:p>
      <w:pPr>
        <w:pStyle w:val="FirstParagraph"/>
      </w:pPr>
      <w:r>
        <w:t xml:space="preserve">Enrolled Population (N=4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8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Characteristic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2 ± 10.3 (4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4, 90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²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 ± 6 (4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 (18.6, 52.7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 at Bi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Male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/ 42 (38.1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/ 42 (61.9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YHA Cl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Class 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Class III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/ 42 (26.2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/ 42 (73.8%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EF (TT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21 -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26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31 - 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36 - 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41 - 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46 -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51 - 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56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     61 - 65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40 (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/ 40 (10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40 (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/ 40 (12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/ 40 (22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/ 40 (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/ 40 (12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/ 40 (12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/ 40 (15%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/ 42 (14.3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/ 42 (66.7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I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/ 42 (31%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G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/ 42 (28.6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inuous variables: Mean ± SD (n); Median (min, max)</w:t>
            </w:r>
          </w:p>
        </w:tc>
      </w:tr>
      <w:tr>
        <w:trPr>
          <w:trHeight w:val="360" w:hRule="auto"/>
        </w:trPr>
        footer2
        <w:tc>
          <w:tcPr>
            <w:gridSpan w:val="2"/>
            <w:tcBorders>
              <w:bottom w:val="none" w:sz="0" w:space="0" w:color="FFFFFF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measures: n/Total N (%)</w:t>
            </w:r>
          </w:p>
        </w:tc>
      </w:tr>
      <w:tr>
        <w:trPr>
          <w:trHeight w:val="360" w:hRule="auto"/>
        </w:trPr>
        footer3
        <w:tc>
          <w:tcPr>
            <w:gridSpan w:val="2"/>
            <w:tcBorders>
              <w:bottom w:val="single" w:sz="8" w:space="0" w:color="666666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: t3_baselinedem.R Extract Date: 28JUL2025 Run Date (Time): 05Aug2025 (16:21)</w:t>
            </w:r>
          </w:p>
        </w:tc>
      </w:tr>
    </w:tbl>
    <w:p>
      <w:r>
        <w:br w:type="page"/>
      </w:r>
    </w:p>
    <w:bookmarkEnd w:id="21"/>
    <w:bookmarkStart w:id="22" w:name="Xb44d8e33e5f5b84cb431ac517c0c0144f609ece"/>
    <w:p>
      <w:pPr>
        <w:pStyle w:val="Heading1"/>
      </w:pPr>
      <w:r>
        <w:t xml:space="preserve">Table 8: CEC Adjudicated Endpoints for Events up to 1 Year</w:t>
      </w:r>
    </w:p>
    <w:p>
      <w:pPr>
        <w:pStyle w:val="FirstParagraph"/>
      </w:pPr>
      <w:r>
        <w:t xml:space="preserve">Enrolled Population (N=4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480"/>
        <w:gridCol w:w="1008"/>
        <w:gridCol w:w="1584"/>
        <w:gridCol w:w="1008"/>
        <w:gridCol w:w="1584"/>
        <w:gridCol w:w="1008"/>
        <w:gridCol w:w="1584"/>
      </w:tblGrid>
      <w:tr>
        <w:trPr>
          <w:trHeight w:val="821" w:hRule="auto"/>
          <w:tblHeader/>
        </w:trPr>
        header1
        <w:tc>
          <w:tcPr>
            <w:tcBorders>
              <w:bottom w:val="none" w:sz="0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 Event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≤ 30 Days)</w:t>
            </w:r>
          </w:p>
        </w:tc>
        <w:tc>
          <w:tcPr>
            <w:gridSpan w:val="2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 Event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&gt; 30 days to 1 Year)</w:t>
            </w:r>
          </w:p>
        </w:tc>
        <w:tc>
          <w:tcPr>
            <w:gridSpan w:val="2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Events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8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e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/41 (14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/42 (16.7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41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42 (4.8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eeding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/4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/41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42 (23.8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 Vascular Complications Requiring Surgery to Rep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 Cardiac Structural Complications Requiring Surgery to Rep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2 (2.4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ge 2 or 3 Acute Kidney Injury (Including New Dialy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2 (7.1%)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cardial Infarction or Coronary Ischemia Requiring PCI or CA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1 (0.0%)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xpected Cardiogen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/4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2 (7.1%)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Valve-Related Dysfunction, Migration, Thrombosis, or Other Complications Requiring Surgery or Repeat Intervention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42 (4.8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1 (7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/42 (11.9%)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] Includes fatal, life-threatening, extensive or major bleeding as defined by MVARC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measures: n/N (%)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: t8_CEC_MAEs.R Extract Date: 2025JUL28 Run Date (Time): 05Aug2025 (16:21)</w:t>
            </w:r>
          </w:p>
        </w:tc>
      </w:tr>
    </w:tbl>
    <w:bookmarkEnd w:id="22"/>
    <w:bookmarkStart w:id="23" w:name="X66e13db40da541737815ad4c4ec1af670e3b3ed"/>
    <w:p>
      <w:pPr>
        <w:pStyle w:val="Heading1"/>
      </w:pPr>
      <w:r>
        <w:t xml:space="preserve">Table 11 CEC Adjudicated Heart Failure Hospitalizations and Non-elective Mitral Valve Reinterventions</w:t>
      </w:r>
    </w:p>
    <w:p>
      <w:pPr>
        <w:pStyle w:val="FirstParagraph"/>
      </w:pPr>
      <w:r>
        <w:t xml:space="preserve">Enrolled Population (N=4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  <w:gridCol w:w="1440"/>
        <w:gridCol w:w="1440"/>
      </w:tblGrid>
      <w:tr>
        <w:trPr>
          <w:trHeight w:val="821" w:hRule="auto"/>
          <w:tblHeader/>
        </w:trPr>
        header1
        <w:tc>
          <w:tcPr>
            <w:vMerge w:val="restart"/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 Event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≤ 30 Days)</w:t>
            </w:r>
          </w:p>
        </w:tc>
        <w:tc>
          <w:tcPr>
            <w:gridSpan w:val="2"/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 Event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&gt; 30 Days to 1 Year)</w:t>
            </w:r>
          </w:p>
        </w:tc>
        <w:tc>
          <w:tcPr>
            <w:gridSpan w:val="2"/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Events</w:t>
            </w:r>
          </w:p>
        </w:tc>
      </w:tr>
      <w:tr>
        <w:trPr>
          <w:trHeight w:val="571" w:hRule="auto"/>
          <w:tblHeader/>
        </w:trPr>
        header2
        <w:tc>
          <w:tcPr>
            <w:vMerge/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Events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Failure Hospitalization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42 (4.8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/41 (22.0%)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B3B3B3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42 (23.8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elective mitral valve re-intervention, percutaneous or surgical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42 (4.8%)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41 (7.3%)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B3B3B3"/>
              <w:left w:val="single" w:sz="8" w:space="0" w:color="B3B3B3"/>
              <w:right w:val="single" w:sz="8" w:space="0" w:color="B3B3B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/42 (11.9%)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measures (%)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single" w:sz="8" w:space="0" w:color="666666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: t1_enrollmentbysite.R Extract Date: 2025JUL28 Run Date (Time): 05Aug2025 (16:21)</w:t>
            </w:r>
          </w:p>
        </w:tc>
      </w:tr>
    </w:tbl>
    <w:bookmarkEnd w:id="23"/>
    <w:bookmarkStart w:id="24" w:name="table-13-nyha-class-unpaired-analysis"/>
    <w:p>
      <w:pPr>
        <w:pStyle w:val="Heading1"/>
      </w:pPr>
      <w:r>
        <w:t xml:space="preserve">Table 13 NYHA Class: Unpaired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3"/>
        <w:gridCol w:w="1793"/>
        <w:gridCol w:w="1793"/>
        <w:gridCol w:w="1793"/>
        <w:gridCol w:w="1793"/>
      </w:tblGrid>
      <w:tr>
        <w:trPr>
          <w:trHeight w:val="822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YHA Clas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=41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 Day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=41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Months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=30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 Year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=24)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 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/41 (22.0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30 (33.3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24 (45.8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 I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41 (26.8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/41 (56.1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/30 (46.7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/24 (33.3%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 II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/41 (73.2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/41 (19.5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/30 (13.3%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/24 (12.5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 IV</w:t>
            </w:r>
          </w:p>
        </w:tc>
        <w:tc>
          <w:tcPr>
            <w:tcBorders>
              <w:bottom w:val="single" w:sz="8" w:space="0" w:color="666666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1 ( 2.4%)</w:t>
            </w:r>
          </w:p>
        </w:tc>
        <w:tc>
          <w:tcPr>
            <w:tcBorders>
              <w:bottom w:val="single" w:sz="8" w:space="0" w:color="666666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/30 ( 6.7%)</w:t>
            </w:r>
          </w:p>
        </w:tc>
        <w:tc>
          <w:tcPr>
            <w:tcBorders>
              <w:bottom w:val="single" w:sz="8" w:space="0" w:color="666666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measures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single" w:sz="8" w:space="0" w:color="666666"/>
              <w:top w:val="none" w:sz="0" w:space="0" w:color="FFFFFF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: t1_enrollmentbysite.R Extract Date: 2025JUL28 Run Date (Time): 05Aug2025 (16:21)</w:t>
            </w:r>
          </w:p>
        </w:tc>
      </w:tr>
    </w:tbl>
    <w:bookmarkEnd w:id="24"/>
    <w:sectPr w:rsidR="00BA674C" w:rsidRPr="00BA674C" w:rsidSect="006F6866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40C"/>
    <w:rsid w:val="0004134D"/>
    <w:rsid w:val="000A24FC"/>
    <w:rsid w:val="000C2ECA"/>
    <w:rsid w:val="001352A1"/>
    <w:rsid w:val="00140C02"/>
    <w:rsid w:val="001C3A94"/>
    <w:rsid w:val="001C43B0"/>
    <w:rsid w:val="00230CA4"/>
    <w:rsid w:val="00286E55"/>
    <w:rsid w:val="002B26E8"/>
    <w:rsid w:val="002C1006"/>
    <w:rsid w:val="004A44AD"/>
    <w:rsid w:val="005856A9"/>
    <w:rsid w:val="005C0EED"/>
    <w:rsid w:val="005F340C"/>
    <w:rsid w:val="00637EAD"/>
    <w:rsid w:val="006F6866"/>
    <w:rsid w:val="00731D1C"/>
    <w:rsid w:val="00734DD1"/>
    <w:rsid w:val="00737E81"/>
    <w:rsid w:val="0078474E"/>
    <w:rsid w:val="007D684F"/>
    <w:rsid w:val="009741BC"/>
    <w:rsid w:val="009F5164"/>
    <w:rsid w:val="00A1142E"/>
    <w:rsid w:val="00A40F80"/>
    <w:rsid w:val="00A50CA7"/>
    <w:rsid w:val="00AE21D5"/>
    <w:rsid w:val="00BA674C"/>
    <w:rsid w:val="00CE5847"/>
    <w:rsid w:val="00D6619C"/>
    <w:rsid w:val="00D67168"/>
    <w:rsid w:val="00DC1747"/>
    <w:rsid w:val="00F924D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142E"/>
    <w:pPr>
      <w:spacing w:after="240"/>
      <w:jc w:val="center"/>
    </w:pPr>
    <w:rPr>
      <w:rFonts w:ascii="Calibri" w:hAnsi="Calibri"/>
      <w:b/>
    </w:rPr>
  </w:style>
  <w:style w:styleId="Heading1" w:type="paragraph">
    <w:name w:val="heading 1"/>
    <w:basedOn w:val="Normal"/>
    <w:next w:val="Normal"/>
    <w:link w:val="Heading1Char"/>
    <w:uiPriority w:val="9"/>
    <w:qFormat/>
    <w:rsid w:val="00A1142E"/>
    <w:pPr>
      <w:keepNext/>
      <w:keepLines/>
      <w:spacing w:after="0" w:before="360"/>
      <w:outlineLvl w:val="0"/>
    </w:pPr>
    <w:rPr>
      <w:rFonts w:cstheme="majorBidi" w:eastAsiaTheme="majorEastAsia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4134D"/>
    <w:pPr>
      <w:keepNext/>
      <w:keepLines/>
      <w:spacing w:after="120" w:before="120"/>
      <w:outlineLvl w:val="1"/>
    </w:pPr>
    <w:rPr>
      <w:rFonts w:cstheme="majorBidi" w:eastAsiaTheme="majorEastAsia"/>
      <w:b w:val="0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F340C"/>
    <w:pPr>
      <w:keepNext/>
      <w:keepLines/>
      <w:spacing w:before="160"/>
      <w:outlineLvl w:val="2"/>
    </w:pPr>
    <w:rPr>
      <w:rFonts w:cstheme="majorBidi" w:eastAsiaTheme="majorEastAsia"/>
      <w:color w:themeColor="accent1" w:themeShade="BF" w:val="0F4761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F340C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F340C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F340C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F340C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F340C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F340C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142E"/>
    <w:rPr>
      <w:rFonts w:ascii="Calibri" w:cstheme="majorBidi" w:eastAsiaTheme="majorEastAsia" w:hAnsi="Calibri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04134D"/>
    <w:rPr>
      <w:rFonts w:ascii="Calibri" w:cstheme="majorBidi" w:eastAsiaTheme="majorEastAsia" w:hAnsi="Calibri"/>
      <w:b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F340C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F340C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F340C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F340C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F340C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F340C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F340C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5F340C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F340C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5F340C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F340C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5F340C"/>
    <w:pPr>
      <w:spacing w:before="16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5F340C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5F340C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5F340C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F340C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F340C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5F340C"/>
    <w:rPr>
      <w:b/>
      <w:bCs/>
      <w:smallCaps/>
      <w:color w:themeColor="accent1" w:themeShade="BF" w:val="0F4761"/>
      <w:spacing w:val="5"/>
    </w:rPr>
  </w:style>
  <w:style w:styleId="TOCHeading" w:type="paragraph">
    <w:name w:val="TOC Heading"/>
    <w:basedOn w:val="Title"/>
    <w:next w:val="Normal"/>
    <w:uiPriority w:val="39"/>
    <w:unhideWhenUsed/>
    <w:qFormat/>
    <w:rsid w:val="00A50CA7"/>
    <w:pPr>
      <w:spacing w:after="0" w:before="240" w:line="259" w:lineRule="auto"/>
    </w:pPr>
    <w:rPr>
      <w:rFonts w:ascii="Calibri" w:hAnsi="Calibri"/>
      <w:b w:val="0"/>
      <w:color w:themeColor="text1" w:val="000000"/>
      <w:kern w:val="0"/>
      <w:sz w:val="28"/>
      <w:szCs w:val="32"/>
      <w14:ligatures w14:val="none"/>
    </w:rPr>
  </w:style>
  <w:style w:customStyle="1" w:styleId="PageBreak" w:type="paragraph">
    <w:name w:val="PageBreak"/>
    <w:basedOn w:val="Normal"/>
    <w:link w:val="PageBreakChar"/>
    <w:rsid w:val="00AE21D5"/>
    <w:pPr>
      <w:pageBreakBefore/>
    </w:pPr>
  </w:style>
  <w:style w:customStyle="1" w:styleId="PageBreakChar" w:type="character">
    <w:name w:val="PageBreak Char"/>
    <w:basedOn w:val="DefaultParagraphFont"/>
    <w:link w:val="PageBreak"/>
    <w:rsid w:val="00AE21D5"/>
    <w:rPr>
      <w:rFonts w:ascii="Calibri" w:hAnsi="Calibr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</Words>
  <Characters>72</Characters>
  <Application>Microsoft Office Word</Application>
  <DocSecurity>0</DocSecurity>
  <Lines>6</Lines>
  <Paragraphs>3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ST-EFS - TLFs for ROP</dc:title>
  <dc:creator/>
  <cp:keywords/>
  <dcterms:created xsi:type="dcterms:W3CDTF">2025-08-05T20:21:22Z</dcterms:created>
  <dcterms:modified xsi:type="dcterms:W3CDTF">2025-08-05T2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Invalid Dat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